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2"/>
      </w:tblGrid>
      <w:tr w:rsidR="00181A3F" w:rsidRPr="00181A3F" w14:paraId="385B36C3" w14:textId="77777777" w:rsidTr="001E7269">
        <w:tc>
          <w:tcPr>
            <w:tcW w:w="9912" w:type="dxa"/>
          </w:tcPr>
          <w:sdt>
            <w:sdtPr>
              <w:rPr>
                <w:b/>
                <w:sz w:val="28"/>
                <w:szCs w:val="28"/>
              </w:rPr>
              <w:id w:val="-1375765271"/>
              <w:placeholder>
                <w:docPart w:val="DefaultPlaceholder_-1854013440"/>
              </w:placeholder>
            </w:sdtPr>
            <w:sdtContent>
              <w:sdt>
                <w:sdtPr>
                  <w:rPr>
                    <w:b/>
                    <w:sz w:val="28"/>
                    <w:szCs w:val="28"/>
                  </w:rPr>
                  <w:id w:val="-1837602797"/>
                  <w:placeholder>
                    <w:docPart w:val="95BE5F6A2A2D467292FE7FD4E5F40B9E"/>
                  </w:placeholder>
                  <w:showingPlcHdr/>
                  <w:text/>
                </w:sdtPr>
                <w:sdtContent>
                  <w:p w14:paraId="23CE31DA" w14:textId="4DD59542" w:rsidR="00181A3F" w:rsidRPr="00181A3F" w:rsidRDefault="00AE6B85" w:rsidP="00F62D32">
                    <w:pPr>
                      <w:spacing w:before="0" w:after="0" w:line="240" w:lineRule="auto"/>
                      <w:rPr>
                        <w:b/>
                        <w:sz w:val="28"/>
                        <w:szCs w:val="28"/>
                        <w:lang w:val="en-AU"/>
                      </w:rPr>
                    </w:pPr>
                    <w:r>
                      <w:rPr>
                        <w:b/>
                        <w:sz w:val="28"/>
                        <w:szCs w:val="28"/>
                      </w:rPr>
                      <w:t>Rapid Fire Abstract Title – Type over this</w:t>
                    </w:r>
                  </w:p>
                </w:sdtContent>
              </w:sdt>
            </w:sdtContent>
          </w:sdt>
        </w:tc>
      </w:tr>
      <w:tr w:rsidR="00181A3F" w:rsidRPr="00181A3F" w14:paraId="16B10ABE" w14:textId="77777777" w:rsidTr="001E7269">
        <w:tc>
          <w:tcPr>
            <w:tcW w:w="9912" w:type="dxa"/>
          </w:tcPr>
          <w:p w14:paraId="1E50A405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</w:p>
        </w:tc>
      </w:tr>
      <w:tr w:rsidR="00181A3F" w:rsidRPr="00181A3F" w14:paraId="11D1ACBC" w14:textId="77777777" w:rsidTr="001E7269">
        <w:tc>
          <w:tcPr>
            <w:tcW w:w="9912" w:type="dxa"/>
          </w:tcPr>
          <w:p w14:paraId="20F5D3F9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181A3F">
              <w:rPr>
                <w:b/>
                <w:sz w:val="24"/>
                <w:szCs w:val="24"/>
              </w:rPr>
              <w:t xml:space="preserve">Background and identifying the problem </w:t>
            </w:r>
          </w:p>
        </w:tc>
      </w:tr>
      <w:tr w:rsidR="00181A3F" w:rsidRPr="00181A3F" w14:paraId="289122E7" w14:textId="77777777" w:rsidTr="001E7269">
        <w:sdt>
          <w:sdtPr>
            <w:rPr>
              <w:sz w:val="24"/>
              <w:szCs w:val="24"/>
            </w:rPr>
            <w:id w:val="1428165609"/>
            <w:placeholder>
              <w:docPart w:val="FB964858AB694A1EBF361503EB9C46F3"/>
            </w:placeholder>
            <w:showingPlcHdr/>
            <w:text/>
          </w:sdtPr>
          <w:sdtContent>
            <w:tc>
              <w:tcPr>
                <w:tcW w:w="9912" w:type="dxa"/>
              </w:tcPr>
              <w:p w14:paraId="33DC6165" w14:textId="28F77111" w:rsidR="00181A3F" w:rsidRPr="00181A3F" w:rsidRDefault="001E7269" w:rsidP="00F62D32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over this text.</w:t>
                </w:r>
              </w:p>
            </w:tc>
          </w:sdtContent>
        </w:sdt>
      </w:tr>
      <w:tr w:rsidR="00181A3F" w:rsidRPr="00181A3F" w14:paraId="64BB35AC" w14:textId="77777777" w:rsidTr="001E7269">
        <w:tc>
          <w:tcPr>
            <w:tcW w:w="9912" w:type="dxa"/>
          </w:tcPr>
          <w:p w14:paraId="62F4CF22" w14:textId="77777777" w:rsidR="00181A3F" w:rsidRPr="00181A3F" w:rsidRDefault="00181A3F" w:rsidP="00F62D32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181A3F" w:rsidRPr="00181A3F" w14:paraId="104BED4C" w14:textId="77777777" w:rsidTr="001E7269">
        <w:tc>
          <w:tcPr>
            <w:tcW w:w="9912" w:type="dxa"/>
          </w:tcPr>
          <w:p w14:paraId="7D06FE04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181A3F">
              <w:rPr>
                <w:b/>
                <w:sz w:val="24"/>
                <w:szCs w:val="24"/>
              </w:rPr>
              <w:t>The aim or purpose of the initiative</w:t>
            </w:r>
          </w:p>
        </w:tc>
      </w:tr>
      <w:tr w:rsidR="00181A3F" w:rsidRPr="00181A3F" w14:paraId="31F057C1" w14:textId="77777777" w:rsidTr="001E7269">
        <w:sdt>
          <w:sdtPr>
            <w:rPr>
              <w:sz w:val="24"/>
              <w:szCs w:val="24"/>
            </w:rPr>
            <w:id w:val="-1194447680"/>
            <w:placeholder>
              <w:docPart w:val="E5D6C25CE431438398A9BCF8B79EDA0C"/>
            </w:placeholder>
            <w:showingPlcHdr/>
            <w:text/>
          </w:sdtPr>
          <w:sdtContent>
            <w:tc>
              <w:tcPr>
                <w:tcW w:w="9912" w:type="dxa"/>
              </w:tcPr>
              <w:p w14:paraId="4BDB2A3E" w14:textId="369C5BC3" w:rsidR="00181A3F" w:rsidRPr="00181A3F" w:rsidRDefault="001E7269" w:rsidP="00F62D32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over this text.</w:t>
                </w:r>
              </w:p>
            </w:tc>
          </w:sdtContent>
        </w:sdt>
      </w:tr>
      <w:tr w:rsidR="00181A3F" w:rsidRPr="00181A3F" w14:paraId="37E7EC37" w14:textId="77777777" w:rsidTr="001E7269">
        <w:tc>
          <w:tcPr>
            <w:tcW w:w="9912" w:type="dxa"/>
          </w:tcPr>
          <w:p w14:paraId="6C6348AC" w14:textId="77777777" w:rsidR="00181A3F" w:rsidRPr="00181A3F" w:rsidRDefault="00181A3F" w:rsidP="00F62D32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181A3F" w:rsidRPr="00181A3F" w14:paraId="4468FE69" w14:textId="77777777" w:rsidTr="001E7269">
        <w:tc>
          <w:tcPr>
            <w:tcW w:w="9912" w:type="dxa"/>
          </w:tcPr>
          <w:p w14:paraId="575DCC07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181A3F">
              <w:rPr>
                <w:b/>
                <w:sz w:val="24"/>
                <w:szCs w:val="24"/>
              </w:rPr>
              <w:t>Target group or population for the initiative</w:t>
            </w:r>
          </w:p>
        </w:tc>
      </w:tr>
      <w:tr w:rsidR="00181A3F" w:rsidRPr="00181A3F" w14:paraId="6F93D99D" w14:textId="77777777" w:rsidTr="001E7269">
        <w:sdt>
          <w:sdtPr>
            <w:rPr>
              <w:sz w:val="24"/>
              <w:szCs w:val="24"/>
            </w:rPr>
            <w:id w:val="-503447826"/>
            <w:placeholder>
              <w:docPart w:val="1CF092E25E9C4C5CA4043E76DBF29C1A"/>
            </w:placeholder>
            <w:showingPlcHdr/>
            <w:text/>
          </w:sdtPr>
          <w:sdtContent>
            <w:tc>
              <w:tcPr>
                <w:tcW w:w="9912" w:type="dxa"/>
              </w:tcPr>
              <w:p w14:paraId="0AF4E222" w14:textId="3DD95D42" w:rsidR="00181A3F" w:rsidRPr="00181A3F" w:rsidRDefault="001E7269" w:rsidP="00F62D32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over this text.</w:t>
                </w:r>
              </w:p>
            </w:tc>
          </w:sdtContent>
        </w:sdt>
      </w:tr>
      <w:tr w:rsidR="00181A3F" w:rsidRPr="00181A3F" w14:paraId="07F8183A" w14:textId="77777777" w:rsidTr="001E7269">
        <w:tc>
          <w:tcPr>
            <w:tcW w:w="9912" w:type="dxa"/>
          </w:tcPr>
          <w:p w14:paraId="16103CC5" w14:textId="77777777" w:rsidR="00181A3F" w:rsidRPr="00181A3F" w:rsidRDefault="00181A3F" w:rsidP="00F62D32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181A3F" w:rsidRPr="00181A3F" w14:paraId="73E88584" w14:textId="77777777" w:rsidTr="001E7269">
        <w:tc>
          <w:tcPr>
            <w:tcW w:w="9912" w:type="dxa"/>
          </w:tcPr>
          <w:p w14:paraId="53C6278F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181A3F">
              <w:rPr>
                <w:b/>
                <w:sz w:val="24"/>
                <w:szCs w:val="24"/>
              </w:rPr>
              <w:t>What were the methods and strategies used?</w:t>
            </w:r>
          </w:p>
        </w:tc>
      </w:tr>
      <w:tr w:rsidR="00181A3F" w:rsidRPr="00181A3F" w14:paraId="6E9B9DDC" w14:textId="77777777" w:rsidTr="001E7269">
        <w:sdt>
          <w:sdtPr>
            <w:rPr>
              <w:sz w:val="24"/>
              <w:szCs w:val="24"/>
            </w:rPr>
            <w:id w:val="-1303151688"/>
            <w:placeholder>
              <w:docPart w:val="70713E263C8A4B0B9799D84A9B78A231"/>
            </w:placeholder>
            <w:showingPlcHdr/>
            <w:text/>
          </w:sdtPr>
          <w:sdtContent>
            <w:tc>
              <w:tcPr>
                <w:tcW w:w="9912" w:type="dxa"/>
              </w:tcPr>
              <w:p w14:paraId="00699C3E" w14:textId="437D62B8" w:rsidR="00181A3F" w:rsidRPr="00181A3F" w:rsidRDefault="001E7269" w:rsidP="00F62D32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over this text</w:t>
                </w:r>
                <w:r w:rsidRPr="00627E30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E7269" w:rsidRPr="00181A3F" w14:paraId="38585595" w14:textId="77777777" w:rsidTr="001E7269">
        <w:tc>
          <w:tcPr>
            <w:tcW w:w="9912" w:type="dxa"/>
          </w:tcPr>
          <w:p w14:paraId="02956535" w14:textId="77777777" w:rsidR="001E7269" w:rsidRDefault="001E7269" w:rsidP="00F62D32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181A3F" w:rsidRPr="00181A3F" w14:paraId="280012F9" w14:textId="77777777" w:rsidTr="001E7269">
        <w:tc>
          <w:tcPr>
            <w:tcW w:w="9912" w:type="dxa"/>
          </w:tcPr>
          <w:p w14:paraId="6303E89F" w14:textId="77777777" w:rsidR="00181A3F" w:rsidRPr="00181A3F" w:rsidRDefault="00181A3F" w:rsidP="00F62D32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181A3F">
              <w:rPr>
                <w:b/>
                <w:sz w:val="24"/>
                <w:szCs w:val="24"/>
              </w:rPr>
              <w:t>Describe the outcomes and impact of the implemented initiative</w:t>
            </w:r>
          </w:p>
        </w:tc>
      </w:tr>
      <w:tr w:rsidR="00181A3F" w14:paraId="51D739ED" w14:textId="77777777" w:rsidTr="001E7269">
        <w:sdt>
          <w:sdtPr>
            <w:rPr>
              <w:sz w:val="24"/>
              <w:szCs w:val="24"/>
            </w:rPr>
            <w:id w:val="-633863383"/>
            <w:placeholder>
              <w:docPart w:val="66A9B672E2044C96A233333A2E09FB21"/>
            </w:placeholder>
            <w:showingPlcHdr/>
            <w:text/>
          </w:sdtPr>
          <w:sdtContent>
            <w:tc>
              <w:tcPr>
                <w:tcW w:w="9912" w:type="dxa"/>
              </w:tcPr>
              <w:p w14:paraId="25E4B3EC" w14:textId="469B3B5E" w:rsidR="00181A3F" w:rsidRDefault="001E7269" w:rsidP="00F62D32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over this text</w:t>
                </w:r>
                <w:r w:rsidRPr="00627E30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71ED6DAC" w14:textId="16DFD3D4" w:rsidR="00DA24E1" w:rsidRDefault="00DA24E1" w:rsidP="00181A3F">
      <w:pPr>
        <w:spacing w:before="0" w:after="0" w:line="240" w:lineRule="auto"/>
        <w:rPr>
          <w:sz w:val="24"/>
          <w:szCs w:val="24"/>
        </w:rPr>
      </w:pPr>
    </w:p>
    <w:sectPr w:rsidR="00DA24E1" w:rsidSect="0073752F">
      <w:headerReference w:type="default" r:id="rId8"/>
      <w:pgSz w:w="11906" w:h="16838"/>
      <w:pgMar w:top="0" w:right="992" w:bottom="284" w:left="992" w:header="425" w:footer="1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4215C" w14:textId="77777777" w:rsidR="00A43CDB" w:rsidRDefault="00A43CDB" w:rsidP="000F472A">
      <w:pPr>
        <w:spacing w:before="0" w:after="0" w:line="240" w:lineRule="auto"/>
      </w:pPr>
      <w:r>
        <w:separator/>
      </w:r>
    </w:p>
  </w:endnote>
  <w:endnote w:type="continuationSeparator" w:id="0">
    <w:p w14:paraId="33AB88E4" w14:textId="77777777" w:rsidR="00A43CDB" w:rsidRDefault="00A43CDB" w:rsidP="000F4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3DCCA" w14:textId="77777777" w:rsidR="00A43CDB" w:rsidRDefault="00A43CDB" w:rsidP="000F472A">
      <w:pPr>
        <w:spacing w:before="0" w:after="0" w:line="240" w:lineRule="auto"/>
      </w:pPr>
      <w:r>
        <w:separator/>
      </w:r>
    </w:p>
  </w:footnote>
  <w:footnote w:type="continuationSeparator" w:id="0">
    <w:p w14:paraId="4C4D65EE" w14:textId="77777777" w:rsidR="00A43CDB" w:rsidRDefault="00A43CDB" w:rsidP="000F47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AE2EE" w14:textId="417EB897" w:rsidR="000F472A" w:rsidRDefault="000F472A">
    <w:pPr>
      <w:pStyle w:val="Header"/>
      <w:rPr>
        <w:noProof/>
        <w:lang w:val="en-AU" w:eastAsia="en-AU"/>
      </w:rPr>
    </w:pPr>
  </w:p>
  <w:p w14:paraId="61FAE2EF" w14:textId="77777777" w:rsidR="000F472A" w:rsidRDefault="000F472A" w:rsidP="000F472A">
    <w:pPr>
      <w:pStyle w:val="Header"/>
      <w:tabs>
        <w:tab w:val="clear" w:pos="9026"/>
      </w:tabs>
      <w:ind w:right="-613" w:hanging="85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020F6B"/>
    <w:multiLevelType w:val="hybridMultilevel"/>
    <w:tmpl w:val="55946826"/>
    <w:lvl w:ilvl="0" w:tplc="D9F40E4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B0F41"/>
    <w:multiLevelType w:val="multilevel"/>
    <w:tmpl w:val="E15E58B8"/>
    <w:lvl w:ilvl="0">
      <w:start w:val="1"/>
      <w:numFmt w:val="decimal"/>
      <w:pStyle w:val="Sub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xynyqxKLRKjwYCmKGWGIaIXAASrgkpUF2TfyRUl2IgIcopAQ1SpI4RgSxN0pRdf/uB8V5BM4r8qcXTXWacZCg==" w:salt="9LOePGBf7JC7VoS5WwDcu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O3NDc3MDI0NjNU0lEKTi0uzszPAykwrAUAFO7TMSwAAAA="/>
  </w:docVars>
  <w:rsids>
    <w:rsidRoot w:val="000F472A"/>
    <w:rsid w:val="00033B18"/>
    <w:rsid w:val="00067CA5"/>
    <w:rsid w:val="000F472A"/>
    <w:rsid w:val="000F7925"/>
    <w:rsid w:val="00101386"/>
    <w:rsid w:val="00181A3F"/>
    <w:rsid w:val="001A4FFD"/>
    <w:rsid w:val="001E7269"/>
    <w:rsid w:val="002128BF"/>
    <w:rsid w:val="00217C31"/>
    <w:rsid w:val="00247ABF"/>
    <w:rsid w:val="002C740F"/>
    <w:rsid w:val="003064FE"/>
    <w:rsid w:val="00346180"/>
    <w:rsid w:val="00360D4F"/>
    <w:rsid w:val="0047768C"/>
    <w:rsid w:val="00497D0E"/>
    <w:rsid w:val="004F50CE"/>
    <w:rsid w:val="005D4D69"/>
    <w:rsid w:val="005D60D3"/>
    <w:rsid w:val="0062152A"/>
    <w:rsid w:val="006234D3"/>
    <w:rsid w:val="006855F5"/>
    <w:rsid w:val="00692B0F"/>
    <w:rsid w:val="00695CBB"/>
    <w:rsid w:val="0073752F"/>
    <w:rsid w:val="00772B81"/>
    <w:rsid w:val="00784D49"/>
    <w:rsid w:val="007F5756"/>
    <w:rsid w:val="00856CDD"/>
    <w:rsid w:val="00873D6C"/>
    <w:rsid w:val="00896F35"/>
    <w:rsid w:val="008C147B"/>
    <w:rsid w:val="008D3345"/>
    <w:rsid w:val="008D3657"/>
    <w:rsid w:val="00904117"/>
    <w:rsid w:val="00917D42"/>
    <w:rsid w:val="0092542C"/>
    <w:rsid w:val="00A2114C"/>
    <w:rsid w:val="00A43CDB"/>
    <w:rsid w:val="00A703C9"/>
    <w:rsid w:val="00A737F3"/>
    <w:rsid w:val="00A77134"/>
    <w:rsid w:val="00AA0DC9"/>
    <w:rsid w:val="00AE08E6"/>
    <w:rsid w:val="00AE6B85"/>
    <w:rsid w:val="00B059EC"/>
    <w:rsid w:val="00B276C0"/>
    <w:rsid w:val="00BC29B4"/>
    <w:rsid w:val="00C03AB0"/>
    <w:rsid w:val="00C1109C"/>
    <w:rsid w:val="00C54E5B"/>
    <w:rsid w:val="00CC4065"/>
    <w:rsid w:val="00D03D17"/>
    <w:rsid w:val="00D146F2"/>
    <w:rsid w:val="00D74168"/>
    <w:rsid w:val="00D82B89"/>
    <w:rsid w:val="00DA24E1"/>
    <w:rsid w:val="00E054FF"/>
    <w:rsid w:val="00E6228D"/>
    <w:rsid w:val="00E712DB"/>
    <w:rsid w:val="00EC07F4"/>
    <w:rsid w:val="00ED2CB4"/>
    <w:rsid w:val="00ED412F"/>
    <w:rsid w:val="00EF0F49"/>
    <w:rsid w:val="00F13031"/>
    <w:rsid w:val="00F7285E"/>
    <w:rsid w:val="00FE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AE2CA"/>
  <w15:chartTrackingRefBased/>
  <w15:docId w15:val="{D2668353-BC43-47F1-AC92-FFDF04B7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0D3"/>
    <w:pPr>
      <w:spacing w:before="480" w:after="480" w:line="240" w:lineRule="exact"/>
    </w:pPr>
    <w:rPr>
      <w:rFonts w:ascii="Arial" w:eastAsia="Calibri" w:hAnsi="Arial" w:cs="Arial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17D42"/>
    <w:pPr>
      <w:spacing w:before="0" w:after="0" w:line="240" w:lineRule="auto"/>
      <w:contextualSpacing/>
    </w:pPr>
    <w:rPr>
      <w:rFonts w:ascii="Meiryo" w:eastAsia="Meiryo" w:hAnsi="Meiryo" w:cstheme="majorBidi"/>
      <w:color w:val="005170"/>
      <w:spacing w:val="-7"/>
      <w:sz w:val="80"/>
      <w:szCs w:val="8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17D42"/>
    <w:rPr>
      <w:rFonts w:ascii="Meiryo" w:eastAsia="Meiryo" w:hAnsi="Meiryo" w:cstheme="majorBidi"/>
      <w:color w:val="005170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17D42"/>
    <w:pPr>
      <w:numPr>
        <w:numId w:val="2"/>
      </w:numPr>
      <w:spacing w:before="0" w:after="500" w:line="240" w:lineRule="auto"/>
      <w:ind w:hanging="360"/>
    </w:pPr>
    <w:rPr>
      <w:rFonts w:ascii="Meiryo" w:eastAsia="Meiryo" w:hAnsi="Meiryo" w:cstheme="minorBidi"/>
      <w:color w:val="007775"/>
      <w:spacing w:val="10"/>
      <w:sz w:val="21"/>
      <w:szCs w:val="21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17D42"/>
    <w:rPr>
      <w:rFonts w:ascii="Meiryo" w:eastAsia="Meiryo" w:hAnsi="Meiryo"/>
      <w:color w:val="007775"/>
      <w:spacing w:val="10"/>
      <w:sz w:val="21"/>
      <w:szCs w:val="21"/>
    </w:rPr>
  </w:style>
  <w:style w:type="paragraph" w:customStyle="1" w:styleId="Papertitle">
    <w:name w:val="Paper title"/>
    <w:basedOn w:val="Normal"/>
    <w:next w:val="Normal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0F472A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0F472A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72A"/>
    <w:rPr>
      <w:rFonts w:ascii="Arial" w:eastAsia="Calibri" w:hAnsi="Arial" w:cs="Arial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72A"/>
    <w:rPr>
      <w:rFonts w:ascii="Arial" w:eastAsia="Calibri" w:hAnsi="Arial" w:cs="Arial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17"/>
    <w:rPr>
      <w:rFonts w:ascii="Segoe UI" w:eastAsia="Calibr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unhideWhenUsed/>
    <w:rsid w:val="00247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52F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181A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72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A5A98-A7F8-47C1-BE35-75296BA77585}"/>
      </w:docPartPr>
      <w:docPartBody>
        <w:p w:rsidR="00000000" w:rsidRDefault="009F1F7F">
          <w:r w:rsidRPr="00627E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E5F6A2A2D467292FE7FD4E5F40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A7D4-A547-48A0-B482-A6BA49F3968D}"/>
      </w:docPartPr>
      <w:docPartBody>
        <w:p w:rsidR="00000000" w:rsidRDefault="009F1F7F" w:rsidP="009F1F7F">
          <w:pPr>
            <w:pStyle w:val="95BE5F6A2A2D467292FE7FD4E5F40B9E5"/>
          </w:pPr>
          <w:r>
            <w:rPr>
              <w:b/>
              <w:sz w:val="28"/>
              <w:szCs w:val="28"/>
            </w:rPr>
            <w:t>Rapid Fire Abstract Title – Type over this</w:t>
          </w:r>
        </w:p>
      </w:docPartBody>
    </w:docPart>
    <w:docPart>
      <w:docPartPr>
        <w:name w:val="FB964858AB694A1EBF361503EB9C4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67C5-084D-422F-82F9-BBA1115D2001}"/>
      </w:docPartPr>
      <w:docPartBody>
        <w:p w:rsidR="00000000" w:rsidRDefault="009F1F7F" w:rsidP="009F1F7F">
          <w:pPr>
            <w:pStyle w:val="FB964858AB694A1EBF361503EB9C46F33"/>
          </w:pPr>
          <w:r>
            <w:rPr>
              <w:rStyle w:val="PlaceholderText"/>
            </w:rPr>
            <w:t>Type over this text.</w:t>
          </w:r>
        </w:p>
      </w:docPartBody>
    </w:docPart>
    <w:docPart>
      <w:docPartPr>
        <w:name w:val="E5D6C25CE431438398A9BCF8B79ED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F981D-8304-420A-8551-8DEF5702A37D}"/>
      </w:docPartPr>
      <w:docPartBody>
        <w:p w:rsidR="00000000" w:rsidRDefault="009F1F7F" w:rsidP="009F1F7F">
          <w:pPr>
            <w:pStyle w:val="E5D6C25CE431438398A9BCF8B79EDA0C3"/>
          </w:pPr>
          <w:r>
            <w:rPr>
              <w:rStyle w:val="PlaceholderText"/>
            </w:rPr>
            <w:t>Type over this text.</w:t>
          </w:r>
        </w:p>
      </w:docPartBody>
    </w:docPart>
    <w:docPart>
      <w:docPartPr>
        <w:name w:val="1CF092E25E9C4C5CA4043E76DBF29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B1AE7-6243-4E8F-A803-4221329423C0}"/>
      </w:docPartPr>
      <w:docPartBody>
        <w:p w:rsidR="00000000" w:rsidRDefault="009F1F7F" w:rsidP="009F1F7F">
          <w:pPr>
            <w:pStyle w:val="1CF092E25E9C4C5CA4043E76DBF29C1A3"/>
          </w:pPr>
          <w:r>
            <w:rPr>
              <w:rStyle w:val="PlaceholderText"/>
            </w:rPr>
            <w:t>Type over this text.</w:t>
          </w:r>
        </w:p>
      </w:docPartBody>
    </w:docPart>
    <w:docPart>
      <w:docPartPr>
        <w:name w:val="70713E263C8A4B0B9799D84A9B78A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CC488-0BC4-4572-B335-2B457A63F5E8}"/>
      </w:docPartPr>
      <w:docPartBody>
        <w:p w:rsidR="00000000" w:rsidRDefault="009F1F7F" w:rsidP="009F1F7F">
          <w:pPr>
            <w:pStyle w:val="70713E263C8A4B0B9799D84A9B78A2313"/>
          </w:pPr>
          <w:r>
            <w:rPr>
              <w:rStyle w:val="PlaceholderText"/>
            </w:rPr>
            <w:t>Type over this text</w:t>
          </w:r>
          <w:r w:rsidRPr="00627E30">
            <w:rPr>
              <w:rStyle w:val="PlaceholderText"/>
            </w:rPr>
            <w:t>.</w:t>
          </w:r>
        </w:p>
      </w:docPartBody>
    </w:docPart>
    <w:docPart>
      <w:docPartPr>
        <w:name w:val="66A9B672E2044C96A233333A2E09F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93D38-9790-4F8C-9B2F-FAE663162906}"/>
      </w:docPartPr>
      <w:docPartBody>
        <w:p w:rsidR="00000000" w:rsidRDefault="009F1F7F" w:rsidP="009F1F7F">
          <w:pPr>
            <w:pStyle w:val="66A9B672E2044C96A233333A2E09FB213"/>
          </w:pPr>
          <w:r>
            <w:rPr>
              <w:rStyle w:val="PlaceholderText"/>
            </w:rPr>
            <w:t>Type over this text</w:t>
          </w:r>
          <w:r w:rsidRPr="00627E3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1F7F"/>
    <w:rsid w:val="009F1F7F"/>
    <w:rsid w:val="00AE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1F7F"/>
    <w:rPr>
      <w:color w:val="808080"/>
    </w:rPr>
  </w:style>
  <w:style w:type="paragraph" w:customStyle="1" w:styleId="95BE5F6A2A2D467292FE7FD4E5F40B9E">
    <w:name w:val="95BE5F6A2A2D467292FE7FD4E5F40B9E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95BE5F6A2A2D467292FE7FD4E5F40B9E1">
    <w:name w:val="95BE5F6A2A2D467292FE7FD4E5F40B9E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95BE5F6A2A2D467292FE7FD4E5F40B9E2">
    <w:name w:val="95BE5F6A2A2D467292FE7FD4E5F40B9E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FB964858AB694A1EBF361503EB9C46F3">
    <w:name w:val="FB964858AB694A1EBF361503EB9C46F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E5D6C25CE431438398A9BCF8B79EDA0C">
    <w:name w:val="E5D6C25CE431438398A9BCF8B79EDA0C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1CF092E25E9C4C5CA4043E76DBF29C1A">
    <w:name w:val="1CF092E25E9C4C5CA4043E76DBF29C1A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70713E263C8A4B0B9799D84A9B78A231">
    <w:name w:val="70713E263C8A4B0B9799D84A9B78A23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66A9B672E2044C96A233333A2E09FB21">
    <w:name w:val="66A9B672E2044C96A233333A2E09FB2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95BE5F6A2A2D467292FE7FD4E5F40B9E3">
    <w:name w:val="95BE5F6A2A2D467292FE7FD4E5F40B9E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FB964858AB694A1EBF361503EB9C46F31">
    <w:name w:val="FB964858AB694A1EBF361503EB9C46F3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E5D6C25CE431438398A9BCF8B79EDA0C1">
    <w:name w:val="E5D6C25CE431438398A9BCF8B79EDA0C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1CF092E25E9C4C5CA4043E76DBF29C1A1">
    <w:name w:val="1CF092E25E9C4C5CA4043E76DBF29C1A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70713E263C8A4B0B9799D84A9B78A2311">
    <w:name w:val="70713E263C8A4B0B9799D84A9B78A231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66A9B672E2044C96A233333A2E09FB211">
    <w:name w:val="66A9B672E2044C96A233333A2E09FB211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95BE5F6A2A2D467292FE7FD4E5F40B9E4">
    <w:name w:val="95BE5F6A2A2D467292FE7FD4E5F40B9E4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FB964858AB694A1EBF361503EB9C46F32">
    <w:name w:val="FB964858AB694A1EBF361503EB9C46F3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E5D6C25CE431438398A9BCF8B79EDA0C2">
    <w:name w:val="E5D6C25CE431438398A9BCF8B79EDA0C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1CF092E25E9C4C5CA4043E76DBF29C1A2">
    <w:name w:val="1CF092E25E9C4C5CA4043E76DBF29C1A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70713E263C8A4B0B9799D84A9B78A2312">
    <w:name w:val="70713E263C8A4B0B9799D84A9B78A231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66A9B672E2044C96A233333A2E09FB212">
    <w:name w:val="66A9B672E2044C96A233333A2E09FB212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95BE5F6A2A2D467292FE7FD4E5F40B9E5">
    <w:name w:val="95BE5F6A2A2D467292FE7FD4E5F40B9E5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FB964858AB694A1EBF361503EB9C46F33">
    <w:name w:val="FB964858AB694A1EBF361503EB9C46F3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E5D6C25CE431438398A9BCF8B79EDA0C3">
    <w:name w:val="E5D6C25CE431438398A9BCF8B79EDA0C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1CF092E25E9C4C5CA4043E76DBF29C1A3">
    <w:name w:val="1CF092E25E9C4C5CA4043E76DBF29C1A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70713E263C8A4B0B9799D84A9B78A2313">
    <w:name w:val="70713E263C8A4B0B9799D84A9B78A231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  <w:style w:type="paragraph" w:customStyle="1" w:styleId="66A9B672E2044C96A233333A2E09FB213">
    <w:name w:val="66A9B672E2044C96A233333A2E09FB213"/>
    <w:rsid w:val="009F1F7F"/>
    <w:pPr>
      <w:spacing w:before="480" w:after="480" w:line="240" w:lineRule="exact"/>
    </w:pPr>
    <w:rPr>
      <w:rFonts w:ascii="Arial" w:eastAsia="Calibri" w:hAnsi="Arial" w:cs="Arial"/>
      <w:lang w:val="en-NZ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49258-6F0F-4ABF-A26D-4190AE63F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8it Events</dc:creator>
  <cp:keywords/>
  <dc:description/>
  <cp:lastModifiedBy>Martin Bishop</cp:lastModifiedBy>
  <cp:revision>2</cp:revision>
  <cp:lastPrinted>2016-01-28T02:25:00Z</cp:lastPrinted>
  <dcterms:created xsi:type="dcterms:W3CDTF">2020-01-13T04:15:00Z</dcterms:created>
  <dcterms:modified xsi:type="dcterms:W3CDTF">2020-01-13T04:15:00Z</dcterms:modified>
</cp:coreProperties>
</file>